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294F68C8" w:rsidR="00501BEB" w:rsidRDefault="00CF5FAC">
      <w:r>
        <w:rPr>
          <w:noProof/>
        </w:rPr>
        <w:drawing>
          <wp:anchor distT="0" distB="0" distL="114300" distR="114300" simplePos="0" relativeHeight="251663360" behindDoc="1" locked="0" layoutInCell="1" allowOverlap="1" wp14:anchorId="1391F35E" wp14:editId="1532A20A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10055602" cy="7762875"/>
            <wp:effectExtent l="0" t="0" r="3175" b="0"/>
            <wp:wrapNone/>
            <wp:docPr id="18148760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5602" cy="776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MON_1825084439"/>
      <w:bookmarkEnd w:id="0"/>
      <w:r>
        <w:object w:dxaOrig="12960" w:dyaOrig="8892" w14:anchorId="1AE686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9in;height:444.5pt" o:ole="">
            <v:imagedata r:id="rId7" o:title=""/>
          </v:shape>
          <o:OLEObject Type="Embed" ProgID="Word.Document.12" ShapeID="_x0000_i1038" DrawAspect="Content" ObjectID="_1825084816" r:id="rId8">
            <o:FieldCodes>\s</o:FieldCodes>
          </o:OLEObject>
        </w:object>
      </w:r>
    </w:p>
    <w:sectPr w:rsidR="00501BEB" w:rsidSect="00B6374C">
      <w:headerReference w:type="even" r:id="rId9"/>
      <w:headerReference w:type="first" r:id="rId10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9B5AA" w14:textId="77777777" w:rsidR="00A67EDF" w:rsidRDefault="00A67EDF" w:rsidP="00B6374C">
      <w:pPr>
        <w:spacing w:after="0" w:line="240" w:lineRule="auto"/>
      </w:pPr>
      <w:r>
        <w:separator/>
      </w:r>
    </w:p>
  </w:endnote>
  <w:endnote w:type="continuationSeparator" w:id="0">
    <w:p w14:paraId="10520969" w14:textId="77777777" w:rsidR="00A67EDF" w:rsidRDefault="00A67ED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D5ACD60-A0A3-4D42-A461-512299D7C62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F45A904-1F09-46EA-ABB3-2092B17FB17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3" w:fontKey="{BD5029F2-CFA5-4F0B-B6C3-6284A9736C6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034E5" w14:textId="77777777" w:rsidR="00A67EDF" w:rsidRDefault="00A67EDF" w:rsidP="00B6374C">
      <w:pPr>
        <w:spacing w:after="0" w:line="240" w:lineRule="auto"/>
      </w:pPr>
      <w:r>
        <w:separator/>
      </w:r>
    </w:p>
  </w:footnote>
  <w:footnote w:type="continuationSeparator" w:id="0">
    <w:p w14:paraId="16CD22D1" w14:textId="77777777" w:rsidR="00A67EDF" w:rsidRDefault="00A67ED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9A00489" w:rsidR="00B6374C" w:rsidRDefault="00000000">
    <w:pPr>
      <w:pStyle w:val="Header"/>
    </w:pPr>
    <w:r>
      <w:rPr>
        <w:noProof/>
      </w:rPr>
      <w:pict w14:anchorId="7ADAB6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11751" o:spid="_x0000_s1032" type="#_x0000_t75" style="position:absolute;margin-left:0;margin-top:0;width:792.25pt;height:612pt;z-index:-251657216;mso-position-horizontal:center;mso-position-horizontal-relative:margin;mso-position-vertical:center;mso-position-vertical-relative:margin" o:allowincell="f">
          <v:imagedata r:id="rId1" o:title="BBNA Certificate Templates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6ED3C43" w:rsidR="00B6374C" w:rsidRDefault="00000000">
    <w:pPr>
      <w:pStyle w:val="Header"/>
    </w:pPr>
    <w:r>
      <w:rPr>
        <w:noProof/>
      </w:rPr>
      <w:pict w14:anchorId="562D79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11750" o:spid="_x0000_s1031" type="#_x0000_t75" style="position:absolute;margin-left:0;margin-top:0;width:792.25pt;height:612pt;z-index:-251658240;mso-position-horizontal:center;mso-position-horizontal-relative:margin;mso-position-vertical:center;mso-position-vertical-relative:margin" o:allowincell="f">
          <v:imagedata r:id="rId1" o:title="BBNA Certificate Templates-02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3477B"/>
    <w:rsid w:val="002E2E85"/>
    <w:rsid w:val="004307AB"/>
    <w:rsid w:val="00501BEB"/>
    <w:rsid w:val="00A67EDF"/>
    <w:rsid w:val="00A87FD7"/>
    <w:rsid w:val="00B03B70"/>
    <w:rsid w:val="00B6374C"/>
    <w:rsid w:val="00CF5FAC"/>
    <w:rsid w:val="00D46EFE"/>
    <w:rsid w:val="00DB7FE2"/>
    <w:rsid w:val="00E205A0"/>
    <w:rsid w:val="00F90E17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3:44:00Z</dcterms:modified>
</cp:coreProperties>
</file>